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6E0A" w:rsidRDefault="006F6E0A" w:rsidP="00797A7E">
      <w:pPr>
        <w:jc w:val="center"/>
        <w:rPr>
          <w:b/>
          <w:sz w:val="18"/>
          <w:szCs w:val="16"/>
        </w:rPr>
      </w:pPr>
    </w:p>
    <w:p w:rsidR="00436B9D" w:rsidRPr="00BE6EC6" w:rsidRDefault="00E25825" w:rsidP="00797A7E">
      <w:pPr>
        <w:jc w:val="center"/>
        <w:rPr>
          <w:b/>
          <w:sz w:val="18"/>
          <w:szCs w:val="16"/>
        </w:rPr>
      </w:pPr>
      <w:r w:rsidRPr="00BE6EC6">
        <w:rPr>
          <w:b/>
          <w:sz w:val="18"/>
          <w:szCs w:val="16"/>
        </w:rPr>
        <w:t xml:space="preserve">İLMİ HÜVİYET TESPİTİ SINAVI </w:t>
      </w:r>
      <w:r w:rsidR="00E028F3" w:rsidRPr="00BE6EC6">
        <w:rPr>
          <w:b/>
          <w:sz w:val="18"/>
          <w:szCs w:val="16"/>
        </w:rPr>
        <w:t>ÖDEME İ</w:t>
      </w:r>
      <w:r w:rsidRPr="00BE6EC6">
        <w:rPr>
          <w:b/>
          <w:sz w:val="18"/>
          <w:szCs w:val="16"/>
        </w:rPr>
        <w:t>ADESİ BAŞVURU FORMU</w:t>
      </w:r>
    </w:p>
    <w:p w:rsidR="00497FDB" w:rsidRPr="00BE6EC6" w:rsidRDefault="00497FDB" w:rsidP="00797A7E">
      <w:pPr>
        <w:jc w:val="center"/>
        <w:rPr>
          <w:b/>
          <w:sz w:val="18"/>
          <w:szCs w:val="16"/>
        </w:rPr>
      </w:pPr>
    </w:p>
    <w:p w:rsidR="005B73E3" w:rsidRPr="00BE6EC6" w:rsidRDefault="00497FDB" w:rsidP="005F66B6">
      <w:pPr>
        <w:jc w:val="both"/>
        <w:rPr>
          <w:sz w:val="18"/>
          <w:szCs w:val="16"/>
        </w:rPr>
      </w:pPr>
      <w:r w:rsidRPr="00BE6EC6">
        <w:rPr>
          <w:sz w:val="18"/>
          <w:szCs w:val="16"/>
        </w:rPr>
        <w:t>Bu form</w:t>
      </w:r>
      <w:r w:rsidR="00394FF9" w:rsidRPr="00BE6EC6">
        <w:rPr>
          <w:sz w:val="18"/>
          <w:szCs w:val="16"/>
        </w:rPr>
        <w:t>un</w:t>
      </w:r>
      <w:r w:rsidRPr="00BE6EC6">
        <w:rPr>
          <w:sz w:val="18"/>
          <w:szCs w:val="16"/>
        </w:rPr>
        <w:t>,</w:t>
      </w:r>
      <w:r w:rsidR="005B73E3" w:rsidRPr="00BE6EC6">
        <w:rPr>
          <w:sz w:val="18"/>
          <w:szCs w:val="16"/>
        </w:rPr>
        <w:t xml:space="preserve"> </w:t>
      </w:r>
      <w:r w:rsidRPr="00BE6EC6">
        <w:rPr>
          <w:b/>
          <w:sz w:val="18"/>
          <w:szCs w:val="16"/>
        </w:rPr>
        <w:t>bilgisayar ortamında</w:t>
      </w:r>
      <w:r w:rsidRPr="00BE6EC6">
        <w:rPr>
          <w:sz w:val="18"/>
          <w:szCs w:val="16"/>
        </w:rPr>
        <w:t xml:space="preserve"> doldurulup imzalanarak; ekinde banka </w:t>
      </w:r>
      <w:proofErr w:type="gramStart"/>
      <w:r w:rsidRPr="00BE6EC6">
        <w:rPr>
          <w:sz w:val="18"/>
          <w:szCs w:val="16"/>
        </w:rPr>
        <w:t>dekontu</w:t>
      </w:r>
      <w:proofErr w:type="gramEnd"/>
      <w:r w:rsidRPr="00BE6EC6">
        <w:rPr>
          <w:sz w:val="18"/>
          <w:szCs w:val="16"/>
        </w:rPr>
        <w:t xml:space="preserve"> ve dilekçe ile birlikte, </w:t>
      </w:r>
      <w:r w:rsidR="009D53B8">
        <w:rPr>
          <w:sz w:val="18"/>
          <w:szCs w:val="16"/>
        </w:rPr>
        <w:t xml:space="preserve">Sağlık Hizmetleri Meslek Yüksekokulu’nun </w:t>
      </w:r>
      <w:r w:rsidR="00816E98" w:rsidRPr="00BE6EC6">
        <w:rPr>
          <w:sz w:val="18"/>
          <w:szCs w:val="16"/>
        </w:rPr>
        <w:t xml:space="preserve">internet adresinde ilan edilen iade başvuru tarihleri içerisinde </w:t>
      </w:r>
      <w:r w:rsidR="00394FF9" w:rsidRPr="00BE6EC6">
        <w:rPr>
          <w:sz w:val="18"/>
          <w:szCs w:val="16"/>
        </w:rPr>
        <w:t>(</w:t>
      </w:r>
      <w:hyperlink r:id="rId7" w:history="1">
        <w:r w:rsidR="009F3F26" w:rsidRPr="003B6A5D">
          <w:rPr>
            <w:rStyle w:val="Kpr"/>
            <w:sz w:val="18"/>
            <w:szCs w:val="16"/>
          </w:rPr>
          <w:t>shmyo@aybu.edu.tr</w:t>
        </w:r>
      </w:hyperlink>
      <w:r w:rsidR="00394FF9" w:rsidRPr="00BE6EC6">
        <w:rPr>
          <w:sz w:val="18"/>
          <w:szCs w:val="16"/>
        </w:rPr>
        <w:t>)</w:t>
      </w:r>
      <w:r w:rsidRPr="00BE6EC6">
        <w:rPr>
          <w:sz w:val="18"/>
          <w:szCs w:val="16"/>
        </w:rPr>
        <w:t xml:space="preserve"> e-posta adresine iletilmesi gerekmektedir</w:t>
      </w:r>
      <w:r w:rsidR="000D767E" w:rsidRPr="00BE6EC6">
        <w:rPr>
          <w:sz w:val="18"/>
          <w:szCs w:val="16"/>
        </w:rPr>
        <w:t>.</w:t>
      </w:r>
      <w:r w:rsidR="00FA16DB" w:rsidRPr="00BE6EC6">
        <w:rPr>
          <w:sz w:val="18"/>
          <w:szCs w:val="16"/>
        </w:rPr>
        <w:t xml:space="preserve"> </w:t>
      </w:r>
    </w:p>
    <w:p w:rsidR="00E25825" w:rsidRPr="00BE6EC6" w:rsidRDefault="00E25825" w:rsidP="00E25825">
      <w:pPr>
        <w:rPr>
          <w:b/>
          <w:noProof/>
          <w:sz w:val="18"/>
          <w:szCs w:val="16"/>
        </w:rPr>
      </w:pPr>
    </w:p>
    <w:p w:rsidR="002D1C7A" w:rsidRPr="00BE6EC6" w:rsidRDefault="002D1C7A" w:rsidP="00056F65">
      <w:pPr>
        <w:rPr>
          <w:sz w:val="18"/>
          <w:szCs w:val="16"/>
        </w:rPr>
      </w:pPr>
    </w:p>
    <w:p w:rsidR="00436B9D" w:rsidRPr="00BE6EC6" w:rsidRDefault="00436B9D" w:rsidP="00436B9D">
      <w:pPr>
        <w:jc w:val="center"/>
        <w:rPr>
          <w:b/>
          <w:sz w:val="18"/>
          <w:szCs w:val="16"/>
        </w:rPr>
      </w:pPr>
    </w:p>
    <w:p w:rsidR="00436B9D" w:rsidRPr="00BE6EC6" w:rsidRDefault="00436B9D" w:rsidP="005F66B6">
      <w:pPr>
        <w:rPr>
          <w:b/>
          <w:sz w:val="18"/>
          <w:szCs w:val="16"/>
        </w:rPr>
      </w:pPr>
      <w:r w:rsidRPr="00BE6EC6">
        <w:rPr>
          <w:b/>
          <w:sz w:val="18"/>
          <w:szCs w:val="16"/>
        </w:rPr>
        <w:t xml:space="preserve">I. </w:t>
      </w:r>
      <w:r w:rsidR="00816E98" w:rsidRPr="00BE6EC6">
        <w:rPr>
          <w:b/>
          <w:sz w:val="18"/>
          <w:szCs w:val="16"/>
        </w:rPr>
        <w:t>ADAY</w:t>
      </w:r>
      <w:r w:rsidR="00560E60" w:rsidRPr="00BE6EC6">
        <w:rPr>
          <w:b/>
          <w:sz w:val="18"/>
          <w:szCs w:val="16"/>
        </w:rPr>
        <w:t xml:space="preserve"> TARAFINDAN DOLDURULACAKTIR</w:t>
      </w:r>
    </w:p>
    <w:p w:rsidR="00F96B8C" w:rsidRPr="00BE6EC6" w:rsidRDefault="00F96B8C" w:rsidP="005F66B6">
      <w:pPr>
        <w:rPr>
          <w:sz w:val="18"/>
          <w:szCs w:val="16"/>
        </w:rPr>
      </w:pPr>
    </w:p>
    <w:p w:rsidR="00436B9D" w:rsidRPr="00BE6EC6" w:rsidRDefault="00436B9D" w:rsidP="005F66B6">
      <w:pPr>
        <w:rPr>
          <w:sz w:val="18"/>
          <w:szCs w:val="16"/>
        </w:rPr>
      </w:pPr>
      <w:r w:rsidRPr="00BE6EC6">
        <w:rPr>
          <w:sz w:val="18"/>
          <w:szCs w:val="16"/>
        </w:rPr>
        <w:t>ÖĞRENCİ İŞLERİ DAİRE BAŞKANLIĞINA,</w:t>
      </w:r>
    </w:p>
    <w:p w:rsidR="00F96B8C" w:rsidRPr="00BE6EC6" w:rsidRDefault="00F96B8C" w:rsidP="005F66B6">
      <w:pPr>
        <w:rPr>
          <w:sz w:val="18"/>
          <w:szCs w:val="16"/>
        </w:rPr>
      </w:pPr>
    </w:p>
    <w:p w:rsidR="00A01A5D" w:rsidRPr="00BE6EC6" w:rsidRDefault="00505946" w:rsidP="005F66B6">
      <w:pPr>
        <w:rPr>
          <w:sz w:val="18"/>
          <w:szCs w:val="16"/>
        </w:rPr>
      </w:pPr>
      <w:r w:rsidRPr="00BE6EC6">
        <w:rPr>
          <w:sz w:val="18"/>
          <w:szCs w:val="16"/>
        </w:rPr>
        <w:t xml:space="preserve">İlmi Hüviyet Tespiti Sınavı için yapmış </w:t>
      </w:r>
      <w:r w:rsidR="009F029B" w:rsidRPr="00BE6EC6">
        <w:rPr>
          <w:sz w:val="18"/>
          <w:szCs w:val="16"/>
        </w:rPr>
        <w:t>olduğum ödemenin</w:t>
      </w:r>
      <w:r w:rsidR="00436B9D" w:rsidRPr="00BE6EC6">
        <w:rPr>
          <w:sz w:val="18"/>
          <w:szCs w:val="16"/>
        </w:rPr>
        <w:t xml:space="preserve"> </w:t>
      </w:r>
      <w:r w:rsidR="005B73E3" w:rsidRPr="00BE6EC6">
        <w:rPr>
          <w:sz w:val="18"/>
          <w:szCs w:val="16"/>
        </w:rPr>
        <w:t>aşağıda</w:t>
      </w:r>
      <w:r w:rsidR="00436B9D" w:rsidRPr="00BE6EC6">
        <w:rPr>
          <w:sz w:val="18"/>
          <w:szCs w:val="16"/>
        </w:rPr>
        <w:t xml:space="preserve"> belirttiğim </w:t>
      </w:r>
      <w:r w:rsidR="005B73E3" w:rsidRPr="00BE6EC6">
        <w:rPr>
          <w:b/>
          <w:sz w:val="18"/>
          <w:szCs w:val="16"/>
          <w:u w:val="single"/>
        </w:rPr>
        <w:t>şahsıma</w:t>
      </w:r>
      <w:r w:rsidR="00436B9D" w:rsidRPr="00BE6EC6">
        <w:rPr>
          <w:b/>
          <w:sz w:val="18"/>
          <w:szCs w:val="16"/>
          <w:u w:val="single"/>
        </w:rPr>
        <w:t xml:space="preserve"> ait</w:t>
      </w:r>
      <w:r w:rsidR="00436B9D" w:rsidRPr="00BE6EC6">
        <w:rPr>
          <w:sz w:val="18"/>
          <w:szCs w:val="16"/>
        </w:rPr>
        <w:t xml:space="preserve"> banka </w:t>
      </w:r>
      <w:r w:rsidR="00436B9D" w:rsidRPr="00BE6EC6">
        <w:rPr>
          <w:b/>
          <w:sz w:val="18"/>
          <w:szCs w:val="16"/>
        </w:rPr>
        <w:t>IBAN numarasına</w:t>
      </w:r>
      <w:r w:rsidR="00436B9D" w:rsidRPr="00BE6EC6">
        <w:rPr>
          <w:sz w:val="18"/>
          <w:szCs w:val="16"/>
        </w:rPr>
        <w:t xml:space="preserve"> havale edilmesini istiyorum.  Gereği </w:t>
      </w:r>
      <w:r w:rsidR="005B73E3" w:rsidRPr="00BE6EC6">
        <w:rPr>
          <w:sz w:val="18"/>
          <w:szCs w:val="16"/>
        </w:rPr>
        <w:t>hususunu</w:t>
      </w:r>
      <w:r w:rsidR="00436B9D" w:rsidRPr="00BE6EC6">
        <w:rPr>
          <w:sz w:val="18"/>
          <w:szCs w:val="16"/>
        </w:rPr>
        <w:t xml:space="preserve"> bilgilerinize arz ederim. Saygılarımla.</w:t>
      </w:r>
    </w:p>
    <w:p w:rsidR="005B73E3" w:rsidRPr="00BE6EC6" w:rsidRDefault="005B73E3" w:rsidP="005F66B6">
      <w:pPr>
        <w:rPr>
          <w:b/>
          <w:noProof/>
          <w:sz w:val="18"/>
          <w:szCs w:val="16"/>
        </w:rPr>
      </w:pPr>
    </w:p>
    <w:p w:rsidR="00560E60" w:rsidRPr="00BE6EC6" w:rsidRDefault="00560E60" w:rsidP="00F96B8C">
      <w:pPr>
        <w:spacing w:line="360" w:lineRule="auto"/>
        <w:rPr>
          <w:b/>
          <w:sz w:val="18"/>
          <w:szCs w:val="16"/>
        </w:rPr>
      </w:pPr>
      <w:r w:rsidRPr="00BE6EC6">
        <w:rPr>
          <w:b/>
          <w:sz w:val="18"/>
          <w:szCs w:val="16"/>
        </w:rPr>
        <w:t>Adı:</w:t>
      </w:r>
      <w:r w:rsidR="00797A7E" w:rsidRPr="00BE6EC6">
        <w:rPr>
          <w:b/>
          <w:sz w:val="18"/>
          <w:szCs w:val="16"/>
        </w:rPr>
        <w:t xml:space="preserve"> _______________________________</w:t>
      </w:r>
      <w:r w:rsidR="00BE6EC6">
        <w:rPr>
          <w:b/>
          <w:sz w:val="18"/>
          <w:szCs w:val="16"/>
        </w:rPr>
        <w:t>____________________________________</w:t>
      </w:r>
      <w:r w:rsidR="006F6E0A">
        <w:rPr>
          <w:b/>
          <w:sz w:val="18"/>
          <w:szCs w:val="16"/>
        </w:rPr>
        <w:t>_______________________________</w:t>
      </w:r>
    </w:p>
    <w:p w:rsidR="00436B9D" w:rsidRPr="00BE6EC6" w:rsidRDefault="00436B9D" w:rsidP="00F96B8C">
      <w:pPr>
        <w:spacing w:line="360" w:lineRule="auto"/>
        <w:rPr>
          <w:b/>
          <w:sz w:val="18"/>
          <w:szCs w:val="16"/>
        </w:rPr>
      </w:pPr>
      <w:r w:rsidRPr="00BE6EC6">
        <w:rPr>
          <w:b/>
          <w:sz w:val="18"/>
          <w:szCs w:val="16"/>
        </w:rPr>
        <w:t>Soyadı:</w:t>
      </w:r>
      <w:r w:rsidR="00797A7E" w:rsidRPr="00BE6EC6">
        <w:rPr>
          <w:b/>
          <w:sz w:val="18"/>
          <w:szCs w:val="16"/>
        </w:rPr>
        <w:t xml:space="preserve"> ____________________________</w:t>
      </w:r>
      <w:r w:rsidR="00BE6EC6">
        <w:rPr>
          <w:b/>
          <w:sz w:val="18"/>
          <w:szCs w:val="16"/>
        </w:rPr>
        <w:t>_____________________________________</w:t>
      </w:r>
      <w:r w:rsidR="006F6E0A">
        <w:rPr>
          <w:b/>
          <w:sz w:val="18"/>
          <w:szCs w:val="16"/>
        </w:rPr>
        <w:t>______________________________</w:t>
      </w:r>
    </w:p>
    <w:p w:rsidR="00436B9D" w:rsidRPr="00BE6EC6" w:rsidRDefault="00AF780B" w:rsidP="00F96B8C">
      <w:pPr>
        <w:spacing w:line="360" w:lineRule="auto"/>
        <w:rPr>
          <w:b/>
          <w:sz w:val="18"/>
          <w:szCs w:val="16"/>
        </w:rPr>
      </w:pPr>
      <w:r w:rsidRPr="00BE6EC6">
        <w:rPr>
          <w:b/>
          <w:sz w:val="18"/>
          <w:szCs w:val="16"/>
        </w:rPr>
        <w:t>TC Kimlik numarası (Yabancı ö</w:t>
      </w:r>
      <w:r w:rsidR="00436B9D" w:rsidRPr="00BE6EC6">
        <w:rPr>
          <w:b/>
          <w:sz w:val="18"/>
          <w:szCs w:val="16"/>
        </w:rPr>
        <w:t>ğrenciler için YU No)</w:t>
      </w:r>
      <w:r w:rsidR="00005289" w:rsidRPr="00BE6EC6">
        <w:rPr>
          <w:b/>
          <w:sz w:val="18"/>
          <w:szCs w:val="16"/>
        </w:rPr>
        <w:t xml:space="preserve"> ya da Pasaport Numarası</w:t>
      </w:r>
      <w:r w:rsidR="00436B9D" w:rsidRPr="00BE6EC6">
        <w:rPr>
          <w:b/>
          <w:sz w:val="18"/>
          <w:szCs w:val="16"/>
        </w:rPr>
        <w:t>:</w:t>
      </w:r>
      <w:r w:rsidR="00797A7E" w:rsidRPr="00BE6EC6">
        <w:rPr>
          <w:b/>
          <w:sz w:val="18"/>
          <w:szCs w:val="16"/>
        </w:rPr>
        <w:t xml:space="preserve"> _______________________</w:t>
      </w:r>
      <w:r w:rsidR="008B7FF3" w:rsidRPr="00BE6EC6">
        <w:rPr>
          <w:b/>
          <w:sz w:val="18"/>
          <w:szCs w:val="16"/>
        </w:rPr>
        <w:t>_______</w:t>
      </w:r>
      <w:r w:rsidR="006F6E0A">
        <w:rPr>
          <w:b/>
          <w:sz w:val="18"/>
          <w:szCs w:val="16"/>
        </w:rPr>
        <w:t>___</w:t>
      </w:r>
    </w:p>
    <w:p w:rsidR="00436B9D" w:rsidRPr="00BE6EC6" w:rsidRDefault="00005289" w:rsidP="00F96B8C">
      <w:pPr>
        <w:spacing w:line="360" w:lineRule="auto"/>
        <w:rPr>
          <w:b/>
          <w:sz w:val="18"/>
          <w:szCs w:val="16"/>
        </w:rPr>
      </w:pPr>
      <w:r w:rsidRPr="00BE6EC6">
        <w:rPr>
          <w:b/>
          <w:sz w:val="18"/>
          <w:szCs w:val="16"/>
        </w:rPr>
        <w:t>Sınav için Başvurulan Bölüm</w:t>
      </w:r>
      <w:r w:rsidR="00436B9D" w:rsidRPr="00BE6EC6">
        <w:rPr>
          <w:b/>
          <w:sz w:val="18"/>
          <w:szCs w:val="16"/>
        </w:rPr>
        <w:t>:</w:t>
      </w:r>
      <w:r w:rsidR="00797A7E" w:rsidRPr="00BE6EC6">
        <w:rPr>
          <w:b/>
          <w:sz w:val="18"/>
          <w:szCs w:val="16"/>
        </w:rPr>
        <w:t xml:space="preserve"> ________________________________</w:t>
      </w:r>
      <w:r w:rsidR="00BE6EC6">
        <w:rPr>
          <w:b/>
          <w:sz w:val="18"/>
          <w:szCs w:val="16"/>
        </w:rPr>
        <w:t>_____________</w:t>
      </w:r>
      <w:r w:rsidR="006F6E0A">
        <w:rPr>
          <w:b/>
          <w:sz w:val="18"/>
          <w:szCs w:val="16"/>
        </w:rPr>
        <w:t>_______________________________</w:t>
      </w:r>
    </w:p>
    <w:p w:rsidR="00AF694E" w:rsidRPr="00BE6EC6" w:rsidRDefault="005020D0" w:rsidP="00F96B8C">
      <w:pPr>
        <w:spacing w:line="360" w:lineRule="auto"/>
        <w:rPr>
          <w:b/>
          <w:sz w:val="18"/>
          <w:szCs w:val="16"/>
        </w:rPr>
      </w:pPr>
      <w:r w:rsidRPr="00BE6EC6">
        <w:rPr>
          <w:b/>
          <w:sz w:val="18"/>
          <w:szCs w:val="16"/>
        </w:rPr>
        <w:t>Başvuru ücreti i</w:t>
      </w:r>
      <w:r w:rsidR="00AF694E" w:rsidRPr="00BE6EC6">
        <w:rPr>
          <w:b/>
          <w:sz w:val="18"/>
          <w:szCs w:val="16"/>
        </w:rPr>
        <w:t>ade talebi gerekçesi:</w:t>
      </w:r>
      <w:r w:rsidR="00797A7E" w:rsidRPr="00BE6EC6">
        <w:rPr>
          <w:b/>
          <w:sz w:val="18"/>
          <w:szCs w:val="16"/>
        </w:rPr>
        <w:t xml:space="preserve"> ___________________________________</w:t>
      </w:r>
      <w:r w:rsidR="00BE6EC6">
        <w:rPr>
          <w:b/>
          <w:sz w:val="18"/>
          <w:szCs w:val="16"/>
        </w:rPr>
        <w:t>_____</w:t>
      </w:r>
      <w:r w:rsidR="006F6E0A">
        <w:rPr>
          <w:b/>
          <w:sz w:val="18"/>
          <w:szCs w:val="16"/>
        </w:rPr>
        <w:t>_______________________________</w:t>
      </w:r>
    </w:p>
    <w:p w:rsidR="00436B9D" w:rsidRPr="00BE6EC6" w:rsidRDefault="00005289" w:rsidP="00F96B8C">
      <w:pPr>
        <w:spacing w:line="360" w:lineRule="auto"/>
        <w:rPr>
          <w:b/>
          <w:sz w:val="18"/>
          <w:szCs w:val="16"/>
        </w:rPr>
      </w:pPr>
      <w:r w:rsidRPr="00BE6EC6">
        <w:rPr>
          <w:b/>
          <w:sz w:val="18"/>
          <w:szCs w:val="16"/>
        </w:rPr>
        <w:t>Adaya</w:t>
      </w:r>
      <w:r w:rsidR="00436B9D" w:rsidRPr="00BE6EC6">
        <w:rPr>
          <w:b/>
          <w:sz w:val="18"/>
          <w:szCs w:val="16"/>
        </w:rPr>
        <w:t xml:space="preserve"> ait hesabın bulunduğu banka adı:</w:t>
      </w:r>
      <w:r w:rsidR="00BE6EC6">
        <w:rPr>
          <w:b/>
          <w:sz w:val="18"/>
          <w:szCs w:val="16"/>
        </w:rPr>
        <w:t>__</w:t>
      </w:r>
      <w:r w:rsidR="00797A7E" w:rsidRPr="00BE6EC6">
        <w:rPr>
          <w:b/>
          <w:sz w:val="18"/>
          <w:szCs w:val="16"/>
        </w:rPr>
        <w:t>____________________________________________________</w:t>
      </w:r>
      <w:r w:rsidR="006F6E0A">
        <w:rPr>
          <w:b/>
          <w:sz w:val="18"/>
          <w:szCs w:val="16"/>
        </w:rPr>
        <w:t>______________</w:t>
      </w:r>
    </w:p>
    <w:p w:rsidR="00436B9D" w:rsidRPr="00BE6EC6" w:rsidRDefault="00005289" w:rsidP="00F96B8C">
      <w:pPr>
        <w:spacing w:line="360" w:lineRule="auto"/>
        <w:rPr>
          <w:b/>
          <w:sz w:val="18"/>
          <w:szCs w:val="16"/>
        </w:rPr>
      </w:pPr>
      <w:r w:rsidRPr="00BE6EC6">
        <w:rPr>
          <w:b/>
          <w:sz w:val="18"/>
          <w:szCs w:val="16"/>
        </w:rPr>
        <w:t xml:space="preserve">Adaya </w:t>
      </w:r>
      <w:r w:rsidR="00436B9D" w:rsidRPr="00BE6EC6">
        <w:rPr>
          <w:b/>
          <w:sz w:val="18"/>
          <w:szCs w:val="16"/>
        </w:rPr>
        <w:t>ait hesabın bulunduğu banka şube adı:</w:t>
      </w:r>
      <w:r w:rsidR="00797A7E" w:rsidRPr="00BE6EC6">
        <w:rPr>
          <w:b/>
          <w:sz w:val="18"/>
          <w:szCs w:val="16"/>
        </w:rPr>
        <w:t xml:space="preserve"> _________________________________________</w:t>
      </w:r>
      <w:r w:rsidR="006F6E0A">
        <w:rPr>
          <w:b/>
          <w:sz w:val="18"/>
          <w:szCs w:val="16"/>
        </w:rPr>
        <w:t>______________________</w:t>
      </w:r>
    </w:p>
    <w:p w:rsidR="00436B9D" w:rsidRPr="00BE6EC6" w:rsidRDefault="00005289" w:rsidP="00F96B8C">
      <w:pPr>
        <w:spacing w:line="360" w:lineRule="auto"/>
        <w:rPr>
          <w:b/>
          <w:sz w:val="18"/>
          <w:szCs w:val="16"/>
        </w:rPr>
      </w:pPr>
      <w:r w:rsidRPr="00BE6EC6">
        <w:rPr>
          <w:b/>
          <w:sz w:val="18"/>
          <w:szCs w:val="16"/>
          <w:u w:val="single"/>
        </w:rPr>
        <w:t xml:space="preserve">Adaya </w:t>
      </w:r>
      <w:r w:rsidR="00436B9D" w:rsidRPr="00BE6EC6">
        <w:rPr>
          <w:b/>
          <w:sz w:val="18"/>
          <w:szCs w:val="16"/>
          <w:u w:val="single"/>
        </w:rPr>
        <w:t>ait</w:t>
      </w:r>
      <w:r w:rsidR="005B73E3" w:rsidRPr="00BE6EC6">
        <w:rPr>
          <w:b/>
          <w:sz w:val="18"/>
          <w:szCs w:val="16"/>
        </w:rPr>
        <w:t xml:space="preserve"> banka IBAN numarası (</w:t>
      </w:r>
      <w:r w:rsidR="00EC23BB" w:rsidRPr="00BE6EC6">
        <w:rPr>
          <w:b/>
          <w:sz w:val="18"/>
          <w:szCs w:val="16"/>
        </w:rPr>
        <w:t>Banka</w:t>
      </w:r>
      <w:r w:rsidR="000A1D2E" w:rsidRPr="00BE6EC6">
        <w:rPr>
          <w:b/>
          <w:sz w:val="18"/>
          <w:szCs w:val="16"/>
        </w:rPr>
        <w:t xml:space="preserve"> IBAN</w:t>
      </w:r>
      <w:r w:rsidR="005B73E3" w:rsidRPr="00BE6EC6">
        <w:rPr>
          <w:b/>
          <w:sz w:val="18"/>
          <w:szCs w:val="16"/>
        </w:rPr>
        <w:t xml:space="preserve"> Numaranız</w:t>
      </w:r>
      <w:r w:rsidR="005B044F" w:rsidRPr="00BE6EC6">
        <w:rPr>
          <w:b/>
          <w:sz w:val="18"/>
          <w:szCs w:val="16"/>
        </w:rPr>
        <w:t xml:space="preserve"> TR ile birlikte 26 hanelidir</w:t>
      </w:r>
      <w:r w:rsidR="00797A7E" w:rsidRPr="00BE6EC6">
        <w:rPr>
          <w:b/>
          <w:sz w:val="18"/>
          <w:szCs w:val="16"/>
        </w:rPr>
        <w:t>.</w:t>
      </w:r>
      <w:r w:rsidR="00781424" w:rsidRPr="00BE6EC6">
        <w:rPr>
          <w:b/>
          <w:sz w:val="18"/>
          <w:szCs w:val="16"/>
        </w:rPr>
        <w:t xml:space="preserve"> Bankanızdan öğrenebilirsiniz)</w:t>
      </w:r>
      <w:r w:rsidR="00797A7E" w:rsidRPr="00BE6EC6">
        <w:rPr>
          <w:b/>
          <w:sz w:val="18"/>
          <w:szCs w:val="16"/>
        </w:rPr>
        <w:t>: _________________________________________________________________________</w:t>
      </w:r>
    </w:p>
    <w:p w:rsidR="00436B9D" w:rsidRPr="00BE6EC6" w:rsidRDefault="00797A7E" w:rsidP="00F96B8C">
      <w:pPr>
        <w:spacing w:line="360" w:lineRule="auto"/>
        <w:rPr>
          <w:b/>
          <w:sz w:val="18"/>
          <w:szCs w:val="16"/>
        </w:rPr>
      </w:pPr>
      <w:r w:rsidRPr="00BE6EC6">
        <w:rPr>
          <w:b/>
          <w:sz w:val="18"/>
          <w:szCs w:val="16"/>
        </w:rPr>
        <w:t>Ev-</w:t>
      </w:r>
      <w:r w:rsidR="00436B9D" w:rsidRPr="00BE6EC6">
        <w:rPr>
          <w:b/>
          <w:sz w:val="18"/>
          <w:szCs w:val="16"/>
        </w:rPr>
        <w:t>İş telefonu:</w:t>
      </w:r>
      <w:r w:rsidRPr="00BE6EC6">
        <w:rPr>
          <w:b/>
          <w:sz w:val="18"/>
          <w:szCs w:val="16"/>
        </w:rPr>
        <w:t xml:space="preserve"> ______________________________</w:t>
      </w:r>
      <w:r w:rsidR="00056F65" w:rsidRPr="00BE6EC6">
        <w:rPr>
          <w:b/>
          <w:sz w:val="18"/>
          <w:szCs w:val="16"/>
        </w:rPr>
        <w:t>_____</w:t>
      </w:r>
    </w:p>
    <w:p w:rsidR="00436B9D" w:rsidRPr="00BE6EC6" w:rsidRDefault="00781424" w:rsidP="00F96B8C">
      <w:pPr>
        <w:spacing w:line="360" w:lineRule="auto"/>
        <w:rPr>
          <w:b/>
          <w:sz w:val="18"/>
          <w:szCs w:val="16"/>
        </w:rPr>
      </w:pPr>
      <w:r w:rsidRPr="00BE6EC6">
        <w:rPr>
          <w:b/>
          <w:sz w:val="18"/>
          <w:szCs w:val="16"/>
        </w:rPr>
        <w:t>Cep telefonu</w:t>
      </w:r>
      <w:r w:rsidR="00436B9D" w:rsidRPr="00BE6EC6">
        <w:rPr>
          <w:b/>
          <w:sz w:val="18"/>
          <w:szCs w:val="16"/>
        </w:rPr>
        <w:t>:</w:t>
      </w:r>
      <w:r w:rsidR="00797A7E" w:rsidRPr="00BE6EC6">
        <w:rPr>
          <w:b/>
          <w:sz w:val="18"/>
          <w:szCs w:val="16"/>
        </w:rPr>
        <w:t xml:space="preserve"> _______________________________</w:t>
      </w:r>
    </w:p>
    <w:p w:rsidR="007632B1" w:rsidRPr="00BE6EC6" w:rsidRDefault="007632B1" w:rsidP="00F96B8C">
      <w:pPr>
        <w:spacing w:line="360" w:lineRule="auto"/>
        <w:rPr>
          <w:b/>
          <w:sz w:val="18"/>
          <w:szCs w:val="16"/>
        </w:rPr>
      </w:pPr>
      <w:r w:rsidRPr="00BE6EC6">
        <w:rPr>
          <w:b/>
          <w:sz w:val="18"/>
          <w:szCs w:val="16"/>
        </w:rPr>
        <w:t>E-posta: _____________________________________</w:t>
      </w:r>
    </w:p>
    <w:p w:rsidR="00436B9D" w:rsidRPr="00BE6EC6" w:rsidRDefault="00436B9D" w:rsidP="00F96B8C">
      <w:pPr>
        <w:spacing w:line="360" w:lineRule="auto"/>
        <w:rPr>
          <w:b/>
          <w:sz w:val="18"/>
          <w:szCs w:val="16"/>
        </w:rPr>
      </w:pPr>
      <w:r w:rsidRPr="00BE6EC6">
        <w:rPr>
          <w:b/>
          <w:sz w:val="18"/>
          <w:szCs w:val="16"/>
        </w:rPr>
        <w:t>Tarih:</w:t>
      </w:r>
      <w:r w:rsidR="00797A7E" w:rsidRPr="00BE6EC6">
        <w:rPr>
          <w:b/>
          <w:sz w:val="18"/>
          <w:szCs w:val="16"/>
        </w:rPr>
        <w:t xml:space="preserve"> __________________________</w:t>
      </w:r>
    </w:p>
    <w:p w:rsidR="00436B9D" w:rsidRDefault="00436B9D" w:rsidP="00F96B8C">
      <w:pPr>
        <w:spacing w:line="360" w:lineRule="auto"/>
        <w:rPr>
          <w:b/>
          <w:sz w:val="18"/>
          <w:szCs w:val="16"/>
        </w:rPr>
      </w:pPr>
      <w:r w:rsidRPr="00BE6EC6">
        <w:rPr>
          <w:b/>
          <w:sz w:val="18"/>
          <w:szCs w:val="16"/>
        </w:rPr>
        <w:t>İmza:</w:t>
      </w:r>
      <w:r w:rsidR="00797A7E" w:rsidRPr="00BE6EC6">
        <w:rPr>
          <w:b/>
          <w:sz w:val="18"/>
          <w:szCs w:val="16"/>
        </w:rPr>
        <w:t xml:space="preserve"> _________________________</w:t>
      </w:r>
    </w:p>
    <w:p w:rsidR="00BE6EC6" w:rsidRDefault="00BE6EC6" w:rsidP="00F96B8C">
      <w:pPr>
        <w:spacing w:line="360" w:lineRule="auto"/>
        <w:rPr>
          <w:b/>
          <w:sz w:val="18"/>
          <w:szCs w:val="16"/>
        </w:rPr>
      </w:pPr>
    </w:p>
    <w:p w:rsidR="00BE6EC6" w:rsidRDefault="00BE6EC6" w:rsidP="005F66B6">
      <w:pPr>
        <w:rPr>
          <w:sz w:val="18"/>
          <w:szCs w:val="16"/>
        </w:rPr>
      </w:pPr>
    </w:p>
    <w:p w:rsidR="00BE6EC6" w:rsidRPr="00BE6EC6" w:rsidRDefault="00BE6EC6" w:rsidP="00BE6EC6">
      <w:pPr>
        <w:rPr>
          <w:b/>
          <w:sz w:val="18"/>
          <w:szCs w:val="16"/>
        </w:rPr>
      </w:pPr>
      <w:r w:rsidRPr="00BE6EC6">
        <w:rPr>
          <w:sz w:val="18"/>
          <w:szCs w:val="16"/>
        </w:rPr>
        <w:t>___________________________________________________________________________________________________________</w:t>
      </w:r>
    </w:p>
    <w:p w:rsidR="00F96B8C" w:rsidRPr="00BE6EC6" w:rsidRDefault="00F96B8C" w:rsidP="005F66B6">
      <w:pPr>
        <w:rPr>
          <w:b/>
          <w:sz w:val="18"/>
          <w:szCs w:val="16"/>
        </w:rPr>
      </w:pPr>
    </w:p>
    <w:p w:rsidR="00816E98" w:rsidRPr="00BE6EC6" w:rsidRDefault="00816E98" w:rsidP="005F66B6">
      <w:pPr>
        <w:rPr>
          <w:b/>
          <w:sz w:val="18"/>
          <w:szCs w:val="16"/>
        </w:rPr>
      </w:pPr>
    </w:p>
    <w:p w:rsidR="00816E98" w:rsidRPr="00BE6EC6" w:rsidRDefault="00816E98" w:rsidP="005F66B6">
      <w:pPr>
        <w:rPr>
          <w:b/>
          <w:sz w:val="18"/>
          <w:szCs w:val="16"/>
        </w:rPr>
      </w:pPr>
    </w:p>
    <w:p w:rsidR="00436B9D" w:rsidRPr="00BE6EC6" w:rsidRDefault="00436B9D" w:rsidP="005F66B6">
      <w:pPr>
        <w:rPr>
          <w:b/>
          <w:sz w:val="18"/>
          <w:szCs w:val="16"/>
        </w:rPr>
      </w:pPr>
      <w:r w:rsidRPr="00BE6EC6">
        <w:rPr>
          <w:b/>
          <w:sz w:val="18"/>
          <w:szCs w:val="16"/>
        </w:rPr>
        <w:t>II. ÖĞRENCİ İŞLERİ DAİRESİ BAŞKANLIĞI TARAFINDAN DOLDURULACAKTIR</w:t>
      </w:r>
      <w:r w:rsidR="000A1D2E" w:rsidRPr="00BE6EC6">
        <w:rPr>
          <w:b/>
          <w:sz w:val="18"/>
          <w:szCs w:val="16"/>
        </w:rPr>
        <w:t xml:space="preserve">: </w:t>
      </w:r>
    </w:p>
    <w:p w:rsidR="00436B9D" w:rsidRPr="00BE6EC6" w:rsidRDefault="00291F1C" w:rsidP="005F66B6">
      <w:pPr>
        <w:jc w:val="both"/>
        <w:rPr>
          <w:sz w:val="18"/>
          <w:szCs w:val="16"/>
        </w:rPr>
      </w:pPr>
      <w:r w:rsidRPr="00BE6EC6">
        <w:rPr>
          <w:sz w:val="18"/>
          <w:szCs w:val="16"/>
        </w:rPr>
        <w:t xml:space="preserve">İade edilecek - </w:t>
      </w:r>
      <w:r w:rsidR="00436B9D" w:rsidRPr="00BE6EC6">
        <w:rPr>
          <w:sz w:val="18"/>
          <w:szCs w:val="16"/>
        </w:rPr>
        <w:t>havale edilecek tutar (rakamla ve yazıyla)</w:t>
      </w:r>
      <w:r w:rsidR="00781424" w:rsidRPr="00BE6EC6">
        <w:rPr>
          <w:sz w:val="18"/>
          <w:szCs w:val="16"/>
        </w:rPr>
        <w:t xml:space="preserve"> </w:t>
      </w:r>
      <w:r w:rsidR="00781424" w:rsidRPr="00BE6EC6">
        <w:rPr>
          <w:sz w:val="18"/>
          <w:szCs w:val="16"/>
        </w:rPr>
        <w:tab/>
        <w:t xml:space="preserve"> </w:t>
      </w:r>
      <w:proofErr w:type="gramStart"/>
      <w:r w:rsidR="00781424" w:rsidRPr="00BE6EC6">
        <w:rPr>
          <w:sz w:val="18"/>
          <w:szCs w:val="16"/>
        </w:rPr>
        <w:t>:</w:t>
      </w:r>
      <w:r w:rsidR="00436B9D" w:rsidRPr="00BE6EC6">
        <w:rPr>
          <w:sz w:val="18"/>
          <w:szCs w:val="16"/>
        </w:rPr>
        <w:t>……………………………….………</w:t>
      </w:r>
      <w:r w:rsidR="000A1D2E" w:rsidRPr="00BE6EC6">
        <w:rPr>
          <w:sz w:val="18"/>
          <w:szCs w:val="16"/>
        </w:rPr>
        <w:t>…………………………………………………………………………………….</w:t>
      </w:r>
      <w:proofErr w:type="gramEnd"/>
    </w:p>
    <w:p w:rsidR="002C0724" w:rsidRPr="00BE6EC6" w:rsidRDefault="000A1D2E" w:rsidP="005F66B6">
      <w:pPr>
        <w:jc w:val="both"/>
        <w:rPr>
          <w:sz w:val="18"/>
          <w:szCs w:val="16"/>
        </w:rPr>
      </w:pPr>
      <w:r w:rsidRPr="00BE6EC6">
        <w:rPr>
          <w:sz w:val="18"/>
          <w:szCs w:val="16"/>
        </w:rPr>
        <w:tab/>
      </w:r>
      <w:r w:rsidRPr="00BE6EC6">
        <w:rPr>
          <w:sz w:val="18"/>
          <w:szCs w:val="16"/>
        </w:rPr>
        <w:tab/>
      </w:r>
      <w:r w:rsidRPr="00BE6EC6">
        <w:rPr>
          <w:sz w:val="18"/>
          <w:szCs w:val="16"/>
        </w:rPr>
        <w:tab/>
      </w:r>
      <w:r w:rsidRPr="00BE6EC6">
        <w:rPr>
          <w:sz w:val="18"/>
          <w:szCs w:val="16"/>
        </w:rPr>
        <w:tab/>
      </w:r>
      <w:r w:rsidRPr="00BE6EC6">
        <w:rPr>
          <w:sz w:val="18"/>
          <w:szCs w:val="16"/>
        </w:rPr>
        <w:tab/>
      </w:r>
      <w:r w:rsidRPr="00BE6EC6">
        <w:rPr>
          <w:sz w:val="18"/>
          <w:szCs w:val="16"/>
        </w:rPr>
        <w:tab/>
        <w:t xml:space="preserve">: </w:t>
      </w:r>
      <w:proofErr w:type="gramStart"/>
      <w:r w:rsidR="00E028F3" w:rsidRPr="00BE6EC6">
        <w:rPr>
          <w:sz w:val="18"/>
          <w:szCs w:val="16"/>
        </w:rPr>
        <w:t>………………………………………</w:t>
      </w:r>
      <w:r w:rsidRPr="00BE6EC6">
        <w:rPr>
          <w:sz w:val="18"/>
          <w:szCs w:val="16"/>
        </w:rPr>
        <w:t>………………………………………………………………………………………</w:t>
      </w:r>
      <w:proofErr w:type="gramEnd"/>
    </w:p>
    <w:p w:rsidR="00436B9D" w:rsidRPr="00BE6EC6" w:rsidRDefault="00436B9D" w:rsidP="005F66B6">
      <w:pPr>
        <w:jc w:val="both"/>
        <w:rPr>
          <w:sz w:val="18"/>
          <w:szCs w:val="16"/>
        </w:rPr>
      </w:pPr>
      <w:r w:rsidRPr="00BE6EC6">
        <w:rPr>
          <w:sz w:val="18"/>
          <w:szCs w:val="16"/>
        </w:rPr>
        <w:t>Paraf</w:t>
      </w:r>
      <w:r w:rsidR="00F61161" w:rsidRPr="00BE6EC6">
        <w:rPr>
          <w:sz w:val="18"/>
          <w:szCs w:val="16"/>
        </w:rPr>
        <w:tab/>
      </w:r>
      <w:r w:rsidR="00410C10" w:rsidRPr="00BE6EC6">
        <w:rPr>
          <w:sz w:val="18"/>
          <w:szCs w:val="16"/>
        </w:rPr>
        <w:tab/>
      </w:r>
      <w:r w:rsidR="00410C10" w:rsidRPr="00BE6EC6">
        <w:rPr>
          <w:sz w:val="18"/>
          <w:szCs w:val="16"/>
        </w:rPr>
        <w:tab/>
      </w:r>
      <w:r w:rsidR="00410C10" w:rsidRPr="00BE6EC6">
        <w:rPr>
          <w:sz w:val="18"/>
          <w:szCs w:val="16"/>
        </w:rPr>
        <w:tab/>
      </w:r>
      <w:r w:rsidR="00410C10" w:rsidRPr="00BE6EC6">
        <w:rPr>
          <w:sz w:val="18"/>
          <w:szCs w:val="16"/>
        </w:rPr>
        <w:tab/>
      </w:r>
      <w:r w:rsidR="00410C10" w:rsidRPr="00BE6EC6">
        <w:rPr>
          <w:sz w:val="18"/>
          <w:szCs w:val="16"/>
        </w:rPr>
        <w:tab/>
      </w:r>
      <w:r w:rsidRPr="00BE6EC6">
        <w:rPr>
          <w:sz w:val="18"/>
          <w:szCs w:val="16"/>
        </w:rPr>
        <w:t xml:space="preserve">: </w:t>
      </w:r>
      <w:proofErr w:type="gramStart"/>
      <w:r w:rsidRPr="00BE6EC6">
        <w:rPr>
          <w:sz w:val="18"/>
          <w:szCs w:val="16"/>
        </w:rPr>
        <w:t>……………………………….………</w:t>
      </w:r>
      <w:r w:rsidR="000A1D2E" w:rsidRPr="00BE6EC6">
        <w:rPr>
          <w:sz w:val="18"/>
          <w:szCs w:val="16"/>
        </w:rPr>
        <w:t>……</w:t>
      </w:r>
      <w:proofErr w:type="gramEnd"/>
    </w:p>
    <w:p w:rsidR="00436B9D" w:rsidRPr="00BE6EC6" w:rsidRDefault="00410C10" w:rsidP="005F66B6">
      <w:pPr>
        <w:jc w:val="both"/>
        <w:rPr>
          <w:sz w:val="18"/>
          <w:szCs w:val="16"/>
        </w:rPr>
      </w:pPr>
      <w:r w:rsidRPr="00BE6EC6">
        <w:rPr>
          <w:sz w:val="18"/>
          <w:szCs w:val="16"/>
        </w:rPr>
        <w:t xml:space="preserve">İmza – </w:t>
      </w:r>
      <w:r w:rsidR="00436B9D" w:rsidRPr="00BE6EC6">
        <w:rPr>
          <w:sz w:val="18"/>
          <w:szCs w:val="16"/>
        </w:rPr>
        <w:t>Mühür</w:t>
      </w:r>
      <w:r w:rsidR="00F61161" w:rsidRPr="00BE6EC6">
        <w:rPr>
          <w:sz w:val="18"/>
          <w:szCs w:val="16"/>
        </w:rPr>
        <w:tab/>
      </w:r>
      <w:r w:rsidRPr="00BE6EC6">
        <w:rPr>
          <w:sz w:val="18"/>
          <w:szCs w:val="16"/>
        </w:rPr>
        <w:tab/>
      </w:r>
      <w:r w:rsidRPr="00BE6EC6">
        <w:rPr>
          <w:sz w:val="18"/>
          <w:szCs w:val="16"/>
        </w:rPr>
        <w:tab/>
      </w:r>
      <w:r w:rsidRPr="00BE6EC6">
        <w:rPr>
          <w:sz w:val="18"/>
          <w:szCs w:val="16"/>
        </w:rPr>
        <w:tab/>
      </w:r>
      <w:r w:rsidRPr="00BE6EC6">
        <w:rPr>
          <w:sz w:val="18"/>
          <w:szCs w:val="16"/>
        </w:rPr>
        <w:tab/>
      </w:r>
      <w:r w:rsidR="00436B9D" w:rsidRPr="00BE6EC6">
        <w:rPr>
          <w:sz w:val="18"/>
          <w:szCs w:val="16"/>
        </w:rPr>
        <w:t xml:space="preserve">: </w:t>
      </w:r>
      <w:proofErr w:type="gramStart"/>
      <w:r w:rsidR="00436B9D" w:rsidRPr="00BE6EC6">
        <w:rPr>
          <w:sz w:val="18"/>
          <w:szCs w:val="16"/>
        </w:rPr>
        <w:t>……………………………….…….…</w:t>
      </w:r>
      <w:r w:rsidR="000A1D2E" w:rsidRPr="00BE6EC6">
        <w:rPr>
          <w:sz w:val="18"/>
          <w:szCs w:val="16"/>
        </w:rPr>
        <w:t>……</w:t>
      </w:r>
      <w:proofErr w:type="gramEnd"/>
    </w:p>
    <w:p w:rsidR="005F66B6" w:rsidRPr="00BE6EC6" w:rsidRDefault="005F66B6" w:rsidP="005F66B6">
      <w:pPr>
        <w:jc w:val="center"/>
        <w:rPr>
          <w:sz w:val="18"/>
          <w:szCs w:val="16"/>
        </w:rPr>
      </w:pPr>
    </w:p>
    <w:p w:rsidR="005F66B6" w:rsidRPr="00BE6EC6" w:rsidRDefault="005F66B6" w:rsidP="005F66B6">
      <w:pPr>
        <w:jc w:val="center"/>
        <w:rPr>
          <w:sz w:val="18"/>
          <w:szCs w:val="16"/>
        </w:rPr>
      </w:pPr>
    </w:p>
    <w:p w:rsidR="00436B9D" w:rsidRDefault="00436B9D" w:rsidP="005F66B6">
      <w:pPr>
        <w:jc w:val="center"/>
        <w:rPr>
          <w:sz w:val="18"/>
          <w:szCs w:val="16"/>
        </w:rPr>
      </w:pPr>
      <w:r w:rsidRPr="00BE6EC6">
        <w:rPr>
          <w:sz w:val="18"/>
          <w:szCs w:val="16"/>
        </w:rPr>
        <w:t>Uygundur</w:t>
      </w:r>
      <w:r w:rsidR="00410C10" w:rsidRPr="00BE6EC6">
        <w:rPr>
          <w:sz w:val="18"/>
          <w:szCs w:val="16"/>
        </w:rPr>
        <w:t xml:space="preserve"> </w:t>
      </w:r>
      <w:r w:rsidRPr="00BE6EC6">
        <w:rPr>
          <w:sz w:val="18"/>
          <w:szCs w:val="16"/>
        </w:rPr>
        <w:t>/ Uygun Değildir</w:t>
      </w:r>
    </w:p>
    <w:p w:rsidR="006F6E0A" w:rsidRPr="00BE6EC6" w:rsidRDefault="006F6E0A" w:rsidP="005F66B6">
      <w:pPr>
        <w:jc w:val="center"/>
        <w:rPr>
          <w:sz w:val="18"/>
          <w:szCs w:val="16"/>
        </w:rPr>
      </w:pPr>
    </w:p>
    <w:p w:rsidR="00F96B8C" w:rsidRPr="00BE6EC6" w:rsidRDefault="00F96B8C" w:rsidP="005F66B6">
      <w:pPr>
        <w:jc w:val="center"/>
        <w:rPr>
          <w:sz w:val="18"/>
          <w:szCs w:val="16"/>
        </w:rPr>
      </w:pPr>
    </w:p>
    <w:p w:rsidR="00F96B8C" w:rsidRPr="00BE6EC6" w:rsidRDefault="00436B9D" w:rsidP="005F66B6">
      <w:pPr>
        <w:rPr>
          <w:b/>
          <w:sz w:val="18"/>
          <w:szCs w:val="16"/>
        </w:rPr>
      </w:pPr>
      <w:r w:rsidRPr="00BE6EC6">
        <w:rPr>
          <w:sz w:val="18"/>
          <w:szCs w:val="16"/>
        </w:rPr>
        <w:t>______________________________________________________________________</w:t>
      </w:r>
      <w:r w:rsidR="000A1D2E" w:rsidRPr="00BE6EC6">
        <w:rPr>
          <w:sz w:val="18"/>
          <w:szCs w:val="16"/>
        </w:rPr>
        <w:t>_____________________________________</w:t>
      </w:r>
    </w:p>
    <w:p w:rsidR="00816E98" w:rsidRPr="00BE6EC6" w:rsidRDefault="00816E98" w:rsidP="005F66B6">
      <w:pPr>
        <w:rPr>
          <w:b/>
          <w:sz w:val="18"/>
          <w:szCs w:val="16"/>
        </w:rPr>
      </w:pPr>
    </w:p>
    <w:p w:rsidR="00816E98" w:rsidRPr="00BE6EC6" w:rsidRDefault="00816E98" w:rsidP="005F66B6">
      <w:pPr>
        <w:rPr>
          <w:b/>
          <w:sz w:val="18"/>
          <w:szCs w:val="16"/>
        </w:rPr>
      </w:pPr>
    </w:p>
    <w:p w:rsidR="00816E98" w:rsidRPr="00BE6EC6" w:rsidRDefault="00816E98" w:rsidP="005F66B6">
      <w:pPr>
        <w:rPr>
          <w:b/>
          <w:sz w:val="18"/>
          <w:szCs w:val="16"/>
        </w:rPr>
      </w:pPr>
    </w:p>
    <w:p w:rsidR="00436B9D" w:rsidRPr="00BE6EC6" w:rsidRDefault="00436B9D" w:rsidP="005F66B6">
      <w:pPr>
        <w:rPr>
          <w:b/>
          <w:sz w:val="18"/>
          <w:szCs w:val="16"/>
        </w:rPr>
      </w:pPr>
      <w:r w:rsidRPr="00BE6EC6">
        <w:rPr>
          <w:b/>
          <w:sz w:val="18"/>
          <w:szCs w:val="16"/>
        </w:rPr>
        <w:t xml:space="preserve">III. </w:t>
      </w:r>
      <w:r w:rsidR="009D53B8">
        <w:rPr>
          <w:b/>
          <w:sz w:val="18"/>
          <w:szCs w:val="16"/>
        </w:rPr>
        <w:t>AYBU</w:t>
      </w:r>
      <w:r w:rsidR="00F61161" w:rsidRPr="00BE6EC6">
        <w:rPr>
          <w:b/>
          <w:sz w:val="18"/>
          <w:szCs w:val="16"/>
        </w:rPr>
        <w:t xml:space="preserve"> DÖNER SERMAYE İŞLETMESİ MÜDÜRLÜĞÜ </w:t>
      </w:r>
      <w:r w:rsidRPr="00BE6EC6">
        <w:rPr>
          <w:b/>
          <w:sz w:val="18"/>
          <w:szCs w:val="16"/>
        </w:rPr>
        <w:t>TARAFINDAN ONAYLANACAKTIR</w:t>
      </w:r>
      <w:r w:rsidR="000A1D2E" w:rsidRPr="00BE6EC6">
        <w:rPr>
          <w:b/>
          <w:sz w:val="18"/>
          <w:szCs w:val="16"/>
        </w:rPr>
        <w:t>:</w:t>
      </w:r>
    </w:p>
    <w:p w:rsidR="00F96B8C" w:rsidRPr="00BE6EC6" w:rsidRDefault="00F96B8C" w:rsidP="005F66B6">
      <w:pPr>
        <w:tabs>
          <w:tab w:val="left" w:pos="8025"/>
        </w:tabs>
        <w:rPr>
          <w:sz w:val="18"/>
          <w:szCs w:val="16"/>
        </w:rPr>
      </w:pPr>
    </w:p>
    <w:p w:rsidR="002C0724" w:rsidRPr="00BE6EC6" w:rsidRDefault="00436B9D" w:rsidP="005F66B6">
      <w:pPr>
        <w:tabs>
          <w:tab w:val="left" w:pos="8025"/>
        </w:tabs>
        <w:rPr>
          <w:sz w:val="18"/>
          <w:szCs w:val="16"/>
        </w:rPr>
      </w:pPr>
      <w:r w:rsidRPr="00BE6EC6">
        <w:rPr>
          <w:sz w:val="18"/>
          <w:szCs w:val="16"/>
        </w:rPr>
        <w:tab/>
      </w:r>
    </w:p>
    <w:p w:rsidR="005F66B6" w:rsidRPr="00BE6EC6" w:rsidRDefault="005F66B6" w:rsidP="005F66B6">
      <w:pPr>
        <w:ind w:left="3540"/>
        <w:rPr>
          <w:sz w:val="18"/>
          <w:szCs w:val="16"/>
        </w:rPr>
      </w:pPr>
    </w:p>
    <w:p w:rsidR="005F66B6" w:rsidRPr="00BE6EC6" w:rsidRDefault="005F66B6" w:rsidP="005F66B6">
      <w:pPr>
        <w:ind w:left="3540"/>
        <w:rPr>
          <w:sz w:val="18"/>
          <w:szCs w:val="16"/>
        </w:rPr>
      </w:pPr>
    </w:p>
    <w:p w:rsidR="00056F65" w:rsidRPr="00BE6EC6" w:rsidRDefault="00056F65" w:rsidP="00F96B8C">
      <w:pPr>
        <w:jc w:val="center"/>
        <w:rPr>
          <w:sz w:val="18"/>
          <w:szCs w:val="16"/>
        </w:rPr>
      </w:pPr>
      <w:r w:rsidRPr="00BE6EC6">
        <w:rPr>
          <w:sz w:val="18"/>
          <w:szCs w:val="16"/>
        </w:rPr>
        <w:t>Uygundur / Uygun Değildir</w:t>
      </w:r>
    </w:p>
    <w:p w:rsidR="009A24F7" w:rsidRPr="00BE6EC6" w:rsidRDefault="009A24F7" w:rsidP="00056F65">
      <w:pPr>
        <w:ind w:left="3540"/>
        <w:rPr>
          <w:sz w:val="18"/>
          <w:szCs w:val="16"/>
        </w:rPr>
      </w:pPr>
      <w:bookmarkStart w:id="0" w:name="_GoBack"/>
      <w:bookmarkEnd w:id="0"/>
    </w:p>
    <w:sectPr w:rsidR="009A24F7" w:rsidRPr="00BE6EC6" w:rsidSect="00056F65">
      <w:pgSz w:w="11906" w:h="16838"/>
      <w:pgMar w:top="739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2A3F" w:rsidRDefault="00DF2A3F">
      <w:r>
        <w:separator/>
      </w:r>
    </w:p>
  </w:endnote>
  <w:endnote w:type="continuationSeparator" w:id="0">
    <w:p w:rsidR="00DF2A3F" w:rsidRDefault="00DF2A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2A3F" w:rsidRDefault="00DF2A3F">
      <w:r>
        <w:separator/>
      </w:r>
    </w:p>
  </w:footnote>
  <w:footnote w:type="continuationSeparator" w:id="0">
    <w:p w:rsidR="00DF2A3F" w:rsidRDefault="00DF2A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0851E7"/>
    <w:multiLevelType w:val="hybridMultilevel"/>
    <w:tmpl w:val="BBDA5044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037796"/>
    <w:multiLevelType w:val="hybridMultilevel"/>
    <w:tmpl w:val="685268D0"/>
    <w:lvl w:ilvl="0" w:tplc="831EB5F6">
      <w:start w:val="1"/>
      <w:numFmt w:val="bullet"/>
      <w:lvlText w:val=""/>
      <w:lvlJc w:val="left"/>
      <w:pPr>
        <w:ind w:left="1428" w:hanging="360"/>
      </w:pPr>
      <w:rPr>
        <w:rFonts w:ascii="Symbol" w:hAnsi="Symbol" w:hint="default"/>
        <w:sz w:val="36"/>
        <w:szCs w:val="36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994345"/>
    <w:multiLevelType w:val="hybridMultilevel"/>
    <w:tmpl w:val="C2642396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0363DE"/>
    <w:multiLevelType w:val="hybridMultilevel"/>
    <w:tmpl w:val="216A6944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sLA0MTY3MzMzNjZS0lEKTi0uzszPAykwrAUA1mtaECwAAAA="/>
  </w:docVars>
  <w:rsids>
    <w:rsidRoot w:val="00436B9D"/>
    <w:rsid w:val="00004ED4"/>
    <w:rsid w:val="00005289"/>
    <w:rsid w:val="00024405"/>
    <w:rsid w:val="0004503C"/>
    <w:rsid w:val="00056F65"/>
    <w:rsid w:val="00064840"/>
    <w:rsid w:val="000A1D2E"/>
    <w:rsid w:val="000A733A"/>
    <w:rsid w:val="000C3704"/>
    <w:rsid w:val="000D767E"/>
    <w:rsid w:val="000F53AA"/>
    <w:rsid w:val="000F55CF"/>
    <w:rsid w:val="00181603"/>
    <w:rsid w:val="001B0998"/>
    <w:rsid w:val="001D4B15"/>
    <w:rsid w:val="001E7C59"/>
    <w:rsid w:val="0022793E"/>
    <w:rsid w:val="0023133C"/>
    <w:rsid w:val="00247C39"/>
    <w:rsid w:val="00286BBA"/>
    <w:rsid w:val="00291976"/>
    <w:rsid w:val="00291F1C"/>
    <w:rsid w:val="002C0724"/>
    <w:rsid w:val="002D1C7A"/>
    <w:rsid w:val="002E32B1"/>
    <w:rsid w:val="002E56D9"/>
    <w:rsid w:val="00347B13"/>
    <w:rsid w:val="00394A74"/>
    <w:rsid w:val="00394FF9"/>
    <w:rsid w:val="003A642D"/>
    <w:rsid w:val="0040036B"/>
    <w:rsid w:val="00407C3C"/>
    <w:rsid w:val="00410C10"/>
    <w:rsid w:val="00436B9D"/>
    <w:rsid w:val="0045036A"/>
    <w:rsid w:val="00491343"/>
    <w:rsid w:val="00497FDB"/>
    <w:rsid w:val="005020D0"/>
    <w:rsid w:val="00505946"/>
    <w:rsid w:val="00517828"/>
    <w:rsid w:val="00532153"/>
    <w:rsid w:val="00553B8F"/>
    <w:rsid w:val="00553FC1"/>
    <w:rsid w:val="00560E60"/>
    <w:rsid w:val="005A03CD"/>
    <w:rsid w:val="005B044F"/>
    <w:rsid w:val="005B73E3"/>
    <w:rsid w:val="005C2142"/>
    <w:rsid w:val="005D3451"/>
    <w:rsid w:val="005F66B6"/>
    <w:rsid w:val="006F6E0A"/>
    <w:rsid w:val="007161C5"/>
    <w:rsid w:val="0071762E"/>
    <w:rsid w:val="0073440A"/>
    <w:rsid w:val="0073452A"/>
    <w:rsid w:val="007632B1"/>
    <w:rsid w:val="00775AB1"/>
    <w:rsid w:val="00781424"/>
    <w:rsid w:val="00791E1E"/>
    <w:rsid w:val="00791FD2"/>
    <w:rsid w:val="00797A7E"/>
    <w:rsid w:val="007A2AAA"/>
    <w:rsid w:val="007C50EF"/>
    <w:rsid w:val="007C574A"/>
    <w:rsid w:val="007D03C7"/>
    <w:rsid w:val="00804063"/>
    <w:rsid w:val="00816E98"/>
    <w:rsid w:val="00847F1D"/>
    <w:rsid w:val="00872893"/>
    <w:rsid w:val="00875801"/>
    <w:rsid w:val="00882A96"/>
    <w:rsid w:val="00897D5E"/>
    <w:rsid w:val="008B7FF3"/>
    <w:rsid w:val="008C2297"/>
    <w:rsid w:val="00966F26"/>
    <w:rsid w:val="00980351"/>
    <w:rsid w:val="009A24F7"/>
    <w:rsid w:val="009B542E"/>
    <w:rsid w:val="009B61E8"/>
    <w:rsid w:val="009C132F"/>
    <w:rsid w:val="009D53B8"/>
    <w:rsid w:val="009F029B"/>
    <w:rsid w:val="009F3F26"/>
    <w:rsid w:val="00A01A5D"/>
    <w:rsid w:val="00A66EE5"/>
    <w:rsid w:val="00A84D73"/>
    <w:rsid w:val="00AB2010"/>
    <w:rsid w:val="00AF694E"/>
    <w:rsid w:val="00AF780B"/>
    <w:rsid w:val="00B23522"/>
    <w:rsid w:val="00B6428C"/>
    <w:rsid w:val="00BE6EC6"/>
    <w:rsid w:val="00BF2335"/>
    <w:rsid w:val="00C52F75"/>
    <w:rsid w:val="00C8076E"/>
    <w:rsid w:val="00C9160D"/>
    <w:rsid w:val="00CA59C8"/>
    <w:rsid w:val="00CB08CA"/>
    <w:rsid w:val="00CB31F6"/>
    <w:rsid w:val="00CB7F20"/>
    <w:rsid w:val="00D3147F"/>
    <w:rsid w:val="00D94792"/>
    <w:rsid w:val="00DA0D46"/>
    <w:rsid w:val="00DC0123"/>
    <w:rsid w:val="00DD3A41"/>
    <w:rsid w:val="00DD4FB5"/>
    <w:rsid w:val="00DF2A3F"/>
    <w:rsid w:val="00DF61C2"/>
    <w:rsid w:val="00E028F3"/>
    <w:rsid w:val="00E25825"/>
    <w:rsid w:val="00E54232"/>
    <w:rsid w:val="00EB729F"/>
    <w:rsid w:val="00EC23BB"/>
    <w:rsid w:val="00EC55E7"/>
    <w:rsid w:val="00F31B31"/>
    <w:rsid w:val="00F61161"/>
    <w:rsid w:val="00F96B8C"/>
    <w:rsid w:val="00FA16DB"/>
    <w:rsid w:val="00FB50E1"/>
    <w:rsid w:val="00FC621D"/>
    <w:rsid w:val="00FD2898"/>
    <w:rsid w:val="00FD5047"/>
    <w:rsid w:val="00FE4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CB8FFDC"/>
  <w15:chartTrackingRefBased/>
  <w15:docId w15:val="{8759C304-E34A-4961-8B38-968A763A3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6B9D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847F1D"/>
    <w:rPr>
      <w:color w:val="0000FF"/>
      <w:u w:val="single"/>
    </w:rPr>
  </w:style>
  <w:style w:type="paragraph" w:styleId="stBilgi">
    <w:name w:val="header"/>
    <w:basedOn w:val="Normal"/>
    <w:rsid w:val="00CB7F20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rsid w:val="00CB7F20"/>
    <w:pPr>
      <w:tabs>
        <w:tab w:val="center" w:pos="4536"/>
        <w:tab w:val="right" w:pos="9072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hmyo@aybu.edu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6</Words>
  <Characters>2088</Characters>
  <Application>Microsoft Office Word</Application>
  <DocSecurity>0</DocSecurity>
  <Lines>17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ÖDEME İADESİ BAŞVURU FORMU (DİLEKÇE)</vt:lpstr>
      <vt:lpstr>ÖDEME İADESİ BAŞVURU FORMU (DİLEKÇE)</vt:lpstr>
    </vt:vector>
  </TitlesOfParts>
  <Company>METU</Company>
  <LinksUpToDate>false</LinksUpToDate>
  <CharactersWithSpaces>2450</CharactersWithSpaces>
  <SharedDoc>false</SharedDoc>
  <HLinks>
    <vt:vector size="6" baseType="variant">
      <vt:variant>
        <vt:i4>4063315</vt:i4>
      </vt:variant>
      <vt:variant>
        <vt:i4>0</vt:i4>
      </vt:variant>
      <vt:variant>
        <vt:i4>0</vt:i4>
      </vt:variant>
      <vt:variant>
        <vt:i4>5</vt:i4>
      </vt:variant>
      <vt:variant>
        <vt:lpwstr>mailto:songul@metu.edu.t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DEME İADESİ BAŞVURU FORMU (DİLEKÇE)</dc:title>
  <dc:subject/>
  <dc:creator>OIDB</dc:creator>
  <cp:keywords/>
  <cp:lastModifiedBy>AYBU</cp:lastModifiedBy>
  <cp:revision>2</cp:revision>
  <cp:lastPrinted>2015-02-27T09:36:00Z</cp:lastPrinted>
  <dcterms:created xsi:type="dcterms:W3CDTF">2024-03-14T06:40:00Z</dcterms:created>
  <dcterms:modified xsi:type="dcterms:W3CDTF">2024-03-14T06:40:00Z</dcterms:modified>
</cp:coreProperties>
</file>